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C82E1" w14:textId="0B8BE332" w:rsidR="00177D77" w:rsidRDefault="004B02E9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1097BD79" w14:textId="62201CD2" w:rsidR="004B02E9" w:rsidRDefault="004B02E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orted  speech  (textbook)</w:t>
      </w:r>
    </w:p>
    <w:p w14:paraId="04FE97E8" w14:textId="0B79733C" w:rsidR="004B02E9" w:rsidRDefault="004B02E9">
      <w:pPr>
        <w:rPr>
          <w:sz w:val="28"/>
          <w:szCs w:val="28"/>
        </w:rPr>
      </w:pPr>
      <w:r>
        <w:rPr>
          <w:sz w:val="28"/>
          <w:szCs w:val="28"/>
        </w:rPr>
        <w:t>15.05.2020.</w:t>
      </w:r>
    </w:p>
    <w:p w14:paraId="4D468CA7" w14:textId="268EC3ED" w:rsidR="004B02E9" w:rsidRDefault="004B02E9">
      <w:pPr>
        <w:rPr>
          <w:sz w:val="28"/>
          <w:szCs w:val="28"/>
        </w:rPr>
      </w:pPr>
    </w:p>
    <w:p w14:paraId="4DFF2C18" w14:textId="068D5541" w:rsidR="004B02E9" w:rsidRDefault="00EC72D9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56187877" w14:textId="77777777" w:rsidR="00401F25" w:rsidRDefault="00EC72D9">
      <w:pPr>
        <w:rPr>
          <w:sz w:val="28"/>
          <w:szCs w:val="28"/>
        </w:rPr>
      </w:pPr>
      <w:r>
        <w:rPr>
          <w:sz w:val="28"/>
          <w:szCs w:val="28"/>
        </w:rPr>
        <w:t xml:space="preserve">Da  vidimo  koliko  nam  je  </w:t>
      </w:r>
      <w:r w:rsidR="00401F25">
        <w:rPr>
          <w:sz w:val="28"/>
          <w:szCs w:val="28"/>
        </w:rPr>
        <w:t xml:space="preserve">jučerašnje  </w:t>
      </w:r>
      <w:r>
        <w:rPr>
          <w:sz w:val="28"/>
          <w:szCs w:val="28"/>
        </w:rPr>
        <w:t>video-objašnjenje</w:t>
      </w:r>
      <w:r w:rsidR="00401F25">
        <w:rPr>
          <w:sz w:val="28"/>
          <w:szCs w:val="28"/>
        </w:rPr>
        <w:t xml:space="preserve">  “sjelo“.</w:t>
      </w:r>
    </w:p>
    <w:p w14:paraId="26472EA1" w14:textId="77777777" w:rsidR="009B65D2" w:rsidRDefault="009B65D2">
      <w:pPr>
        <w:rPr>
          <w:sz w:val="28"/>
          <w:szCs w:val="28"/>
        </w:rPr>
      </w:pPr>
      <w:r>
        <w:rPr>
          <w:sz w:val="28"/>
          <w:szCs w:val="28"/>
        </w:rPr>
        <w:t>Veoma  jednostavno,  u  bilježnicu  riješite  1.  zadatak  sa  78.  str.  udžbenika.</w:t>
      </w:r>
    </w:p>
    <w:p w14:paraId="17790BAB" w14:textId="77777777" w:rsidR="009B65D2" w:rsidRDefault="009B65D2">
      <w:pPr>
        <w:rPr>
          <w:sz w:val="28"/>
          <w:szCs w:val="28"/>
        </w:rPr>
      </w:pPr>
      <w:r>
        <w:rPr>
          <w:sz w:val="28"/>
          <w:szCs w:val="28"/>
        </w:rPr>
        <w:t>Slike  iz  bilježnica  pošaljite  na  Teams.</w:t>
      </w:r>
    </w:p>
    <w:p w14:paraId="2799141E" w14:textId="77777777" w:rsidR="009B65D2" w:rsidRDefault="009B65D2">
      <w:pPr>
        <w:rPr>
          <w:sz w:val="28"/>
          <w:szCs w:val="28"/>
        </w:rPr>
      </w:pPr>
    </w:p>
    <w:p w14:paraId="770C5156" w14:textId="537A79B7" w:rsidR="00EC72D9" w:rsidRPr="004B02E9" w:rsidRDefault="009B65D2">
      <w:pPr>
        <w:rPr>
          <w:sz w:val="28"/>
          <w:szCs w:val="28"/>
        </w:rPr>
      </w:pPr>
      <w:r>
        <w:rPr>
          <w:sz w:val="28"/>
          <w:szCs w:val="28"/>
        </w:rPr>
        <w:t>Prof.  Dafne</w:t>
      </w:r>
      <w:r w:rsidR="00EC72D9">
        <w:rPr>
          <w:sz w:val="28"/>
          <w:szCs w:val="28"/>
        </w:rPr>
        <w:t xml:space="preserve">  </w:t>
      </w:r>
    </w:p>
    <w:sectPr w:rsidR="00EC72D9" w:rsidRPr="004B02E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sLSwNDEyMre0NDBV0lEKTi0uzszPAykwrAUAiYh6bCwAAAA="/>
  </w:docVars>
  <w:rsids>
    <w:rsidRoot w:val="00155779"/>
    <w:rsid w:val="00155779"/>
    <w:rsid w:val="00177D77"/>
    <w:rsid w:val="00401F25"/>
    <w:rsid w:val="004B02E9"/>
    <w:rsid w:val="009B65D2"/>
    <w:rsid w:val="00EC7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C86999"/>
  <w15:chartTrackingRefBased/>
  <w15:docId w15:val="{71A87DFD-15A0-408B-8AEB-2CD3B8585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4</cp:revision>
  <dcterms:created xsi:type="dcterms:W3CDTF">2020-05-10T18:44:00Z</dcterms:created>
  <dcterms:modified xsi:type="dcterms:W3CDTF">2020-05-10T18:57:00Z</dcterms:modified>
</cp:coreProperties>
</file>